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E39B7" w:rsidRPr="009C3C16" w:rsidRDefault="00DE39B7" w:rsidP="00DE39B7">
      <w:pPr>
        <w:rPr>
          <w:lang w:val="pt-BR"/>
        </w:rPr>
      </w:pPr>
      <w:r w:rsidRPr="009C3C16">
        <w:rPr>
          <w:lang w:val="pt-BR"/>
        </w:rPr>
        <w:t>A um ano atraz comecei a estudar com mais intencidade na utilizacao de Spring API e Angular,</w:t>
      </w:r>
      <w:r w:rsidR="003F3BEF" w:rsidRPr="009C3C16">
        <w:rPr>
          <w:lang w:val="pt-BR"/>
        </w:rPr>
        <w:t xml:space="preserve"> pretendia </w:t>
      </w:r>
      <w:r w:rsidR="00F609A6" w:rsidRPr="009C3C16">
        <w:rPr>
          <w:lang w:val="pt-BR"/>
        </w:rPr>
        <w:t xml:space="preserve">por em pratica a juncao destar duas grande em </w:t>
      </w:r>
      <w:r w:rsidR="003F3BEF" w:rsidRPr="009C3C16">
        <w:rPr>
          <w:lang w:val="pt-BR"/>
        </w:rPr>
        <w:t>algum projeto que me interesasse, foi entao tive a idea de</w:t>
      </w:r>
      <w:r w:rsidR="008F32A1" w:rsidRPr="009C3C16">
        <w:rPr>
          <w:lang w:val="pt-BR"/>
        </w:rPr>
        <w:t xml:space="preserve"> de utilizar em meu projeto final</w:t>
      </w:r>
      <w:r w:rsidR="00F609A6" w:rsidRPr="009C3C16">
        <w:rPr>
          <w:lang w:val="pt-BR"/>
        </w:rPr>
        <w:t>, mesmo com poucos conhecimentos em Angular</w:t>
      </w:r>
      <w:r w:rsidR="008F32A1" w:rsidRPr="009C3C16">
        <w:rPr>
          <w:lang w:val="pt-BR"/>
        </w:rPr>
        <w:t>, para tal decidi criar</w:t>
      </w:r>
      <w:r w:rsidR="003F3BEF" w:rsidRPr="009C3C16">
        <w:rPr>
          <w:lang w:val="pt-BR"/>
        </w:rPr>
        <w:t xml:space="preserve"> uma aplicacao de gerenciamento de aplicacao candidadtos para vagas de trabalho.</w:t>
      </w:r>
    </w:p>
    <w:p w:rsidR="003F3BEF" w:rsidRPr="009C3C16" w:rsidRDefault="008F32A1" w:rsidP="00DE39B7">
      <w:pPr>
        <w:rPr>
          <w:lang w:val="pt-BR"/>
        </w:rPr>
      </w:pPr>
      <w:r w:rsidRPr="009C3C16">
        <w:rPr>
          <w:lang w:val="pt-BR"/>
        </w:rPr>
        <w:t>Sabeno</w:t>
      </w:r>
      <w:r w:rsidR="003F3BEF" w:rsidRPr="009C3C16">
        <w:rPr>
          <w:lang w:val="pt-BR"/>
        </w:rPr>
        <w:t xml:space="preserve"> que deveria ser um </w:t>
      </w:r>
      <w:r w:rsidRPr="009C3C16">
        <w:rPr>
          <w:lang w:val="pt-BR"/>
        </w:rPr>
        <w:t>s</w:t>
      </w:r>
      <w:r w:rsidR="003F3BEF" w:rsidRPr="009C3C16">
        <w:rPr>
          <w:lang w:val="pt-BR"/>
        </w:rPr>
        <w:t xml:space="preserve">istema que </w:t>
      </w:r>
      <w:r w:rsidRPr="009C3C16">
        <w:rPr>
          <w:lang w:val="pt-BR"/>
        </w:rPr>
        <w:t xml:space="preserve">gerenciasse </w:t>
      </w:r>
      <w:r w:rsidR="003F3BEF" w:rsidRPr="009C3C16">
        <w:rPr>
          <w:lang w:val="pt-BR"/>
        </w:rPr>
        <w:t xml:space="preserve"> dados pessoais, resolvi invest</w:t>
      </w:r>
      <w:r w:rsidRPr="009C3C16">
        <w:rPr>
          <w:lang w:val="pt-BR"/>
        </w:rPr>
        <w:t>i</w:t>
      </w:r>
      <w:r w:rsidR="003F3BEF" w:rsidRPr="009C3C16">
        <w:rPr>
          <w:lang w:val="pt-BR"/>
        </w:rPr>
        <w:t>r mais em conheci</w:t>
      </w:r>
      <w:r w:rsidRPr="009C3C16">
        <w:rPr>
          <w:lang w:val="pt-BR"/>
        </w:rPr>
        <w:t>mento de seguranca e autenticao.</w:t>
      </w:r>
    </w:p>
    <w:p w:rsidR="00DE39B7" w:rsidRPr="009C3C16" w:rsidRDefault="00DE39B7" w:rsidP="00DE39B7">
      <w:pPr>
        <w:rPr>
          <w:lang w:val="pt-BR"/>
        </w:rPr>
      </w:pPr>
    </w:p>
    <w:p w:rsidR="008F32A1" w:rsidRPr="009C3C16" w:rsidRDefault="00DE39B7" w:rsidP="00DE39B7">
      <w:pPr>
        <w:rPr>
          <w:lang w:val="pt-BR"/>
        </w:rPr>
      </w:pPr>
      <w:r w:rsidRPr="009C3C16">
        <w:rPr>
          <w:lang w:val="pt-BR"/>
        </w:rPr>
        <w:t xml:space="preserve"> </w:t>
      </w:r>
      <w:r w:rsidR="003F3BEF" w:rsidRPr="009C3C16">
        <w:rPr>
          <w:lang w:val="pt-BR"/>
        </w:rPr>
        <w:t>A idea de criar este tipo de Sistema seria um</w:t>
      </w:r>
      <w:r w:rsidRPr="009C3C16">
        <w:rPr>
          <w:lang w:val="pt-BR"/>
        </w:rPr>
        <w:t xml:space="preserve"> ótima maneira de aprender e incorporar várias novas tecnologias em uma</w:t>
      </w:r>
      <w:r w:rsidR="008F32A1" w:rsidRPr="009C3C16">
        <w:rPr>
          <w:lang w:val="pt-BR"/>
        </w:rPr>
        <w:t xml:space="preserve"> so</w:t>
      </w:r>
      <w:r w:rsidRPr="009C3C16">
        <w:rPr>
          <w:lang w:val="pt-BR"/>
        </w:rPr>
        <w:t xml:space="preserve"> aplicação Web</w:t>
      </w:r>
      <w:r w:rsidR="008F32A1" w:rsidRPr="009C3C16">
        <w:rPr>
          <w:lang w:val="pt-BR"/>
        </w:rPr>
        <w:t xml:space="preserve"> e tambem sabemdo do facto que este tipo de aplicacao podera ser escalavel</w:t>
      </w:r>
      <w:r w:rsidRPr="009C3C16">
        <w:rPr>
          <w:lang w:val="pt-BR"/>
        </w:rPr>
        <w:t>.</w:t>
      </w:r>
    </w:p>
    <w:p w:rsidR="003F3BEF" w:rsidRDefault="00DE39B7" w:rsidP="00DE39B7">
      <w:pPr>
        <w:rPr>
          <w:lang w:val="pt-BR"/>
        </w:rPr>
      </w:pPr>
      <w:r w:rsidRPr="009C3C16">
        <w:rPr>
          <w:lang w:val="pt-BR"/>
        </w:rPr>
        <w:t xml:space="preserve"> A idéia </w:t>
      </w:r>
      <w:r w:rsidR="003F3BEF" w:rsidRPr="009C3C16">
        <w:rPr>
          <w:lang w:val="pt-BR"/>
        </w:rPr>
        <w:t>seria em que os candidatos pudessem ap</w:t>
      </w:r>
      <w:r w:rsidR="005C4236" w:rsidRPr="009C3C16">
        <w:rPr>
          <w:lang w:val="pt-BR"/>
        </w:rPr>
        <w:t xml:space="preserve">licar para as vagas diponiveis em </w:t>
      </w:r>
      <w:r w:rsidR="008F32A1" w:rsidRPr="009C3C16">
        <w:rPr>
          <w:lang w:val="pt-BR"/>
        </w:rPr>
        <w:t xml:space="preserve">um </w:t>
      </w:r>
      <w:r w:rsidR="005C4236" w:rsidRPr="009C3C16">
        <w:rPr>
          <w:lang w:val="pt-BR"/>
        </w:rPr>
        <w:t xml:space="preserve">Sistema integrado a atual </w:t>
      </w:r>
      <w:r w:rsidR="00020CDD" w:rsidRPr="009C3C16">
        <w:rPr>
          <w:lang w:val="pt-BR"/>
        </w:rPr>
        <w:t>página</w:t>
      </w:r>
      <w:r w:rsidR="005C4236" w:rsidRPr="009C3C16">
        <w:rPr>
          <w:lang w:val="pt-BR"/>
        </w:rPr>
        <w:t xml:space="preserve"> da empresa, e que </w:t>
      </w:r>
      <w:r w:rsidR="00020CDD" w:rsidRPr="009C3C16">
        <w:rPr>
          <w:lang w:val="pt-BR"/>
        </w:rPr>
        <w:t>os administrado</w:t>
      </w:r>
      <w:r w:rsidR="00020CDD">
        <w:rPr>
          <w:lang w:val="pt-BR"/>
        </w:rPr>
        <w:t>res</w:t>
      </w:r>
      <w:r w:rsidR="00020CDD" w:rsidRPr="009C3C16">
        <w:rPr>
          <w:lang w:val="pt-BR"/>
        </w:rPr>
        <w:t xml:space="preserve"> pudessem</w:t>
      </w:r>
      <w:r w:rsidR="005C4236" w:rsidRPr="009C3C16">
        <w:rPr>
          <w:lang w:val="pt-BR"/>
        </w:rPr>
        <w:t xml:space="preserve"> gerir os candidatos para as vagas em que ele</w:t>
      </w:r>
      <w:r w:rsidR="008F32A1" w:rsidRPr="009C3C16">
        <w:rPr>
          <w:lang w:val="pt-BR"/>
        </w:rPr>
        <w:t>s</w:t>
      </w:r>
      <w:r w:rsidR="005C4236" w:rsidRPr="009C3C16">
        <w:rPr>
          <w:lang w:val="pt-BR"/>
        </w:rPr>
        <w:t xml:space="preserve"> </w:t>
      </w:r>
      <w:r w:rsidR="00020CDD" w:rsidRPr="009C3C16">
        <w:rPr>
          <w:lang w:val="pt-BR"/>
        </w:rPr>
        <w:t>aplicarão</w:t>
      </w:r>
      <w:r w:rsidR="005C4236" w:rsidRPr="009C3C16">
        <w:rPr>
          <w:lang w:val="pt-BR"/>
        </w:rPr>
        <w:t>.</w:t>
      </w:r>
    </w:p>
    <w:p w:rsidR="00781C62" w:rsidRDefault="00781C62" w:rsidP="00DE39B7">
      <w:pPr>
        <w:pBdr>
          <w:bottom w:val="single" w:sz="6" w:space="1" w:color="auto"/>
        </w:pBdr>
        <w:rPr>
          <w:lang w:val="pt-BR"/>
        </w:rPr>
      </w:pPr>
    </w:p>
    <w:p w:rsidR="00781C62" w:rsidRDefault="00781C62" w:rsidP="00DE39B7">
      <w:pPr>
        <w:rPr>
          <w:lang w:val="pt-BR"/>
        </w:rPr>
      </w:pPr>
      <w:proofErr w:type="spellStart"/>
      <w:r>
        <w:rPr>
          <w:lang w:val="pt-BR"/>
        </w:rPr>
        <w:t>Deploy</w:t>
      </w:r>
      <w:proofErr w:type="spellEnd"/>
      <w:r>
        <w:rPr>
          <w:lang w:val="pt-BR"/>
        </w:rPr>
        <w:t xml:space="preserve"> API </w:t>
      </w:r>
      <w:proofErr w:type="spellStart"/>
      <w:r>
        <w:rPr>
          <w:lang w:val="pt-BR"/>
        </w:rPr>
        <w:t>Heroku</w:t>
      </w:r>
      <w:proofErr w:type="spellEnd"/>
    </w:p>
    <w:p w:rsidR="00781C62" w:rsidRDefault="00781C62" w:rsidP="00DE39B7">
      <w:pPr>
        <w:rPr>
          <w:lang w:val="pt-BR"/>
        </w:rPr>
      </w:pPr>
      <w:r>
        <w:rPr>
          <w:lang w:val="pt-BR"/>
        </w:rPr>
        <w:t>Login</w:t>
      </w:r>
    </w:p>
    <w:p w:rsidR="00781C62" w:rsidRDefault="00781C62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30D60DFE" wp14:editId="7ED58AFA">
            <wp:extent cx="5731510" cy="63563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35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1C62" w:rsidRDefault="00781C62" w:rsidP="00DE39B7">
      <w:pPr>
        <w:rPr>
          <w:lang w:val="pt-BR"/>
        </w:rPr>
      </w:pPr>
    </w:p>
    <w:p w:rsidR="00781C62" w:rsidRDefault="00402E63" w:rsidP="00DE39B7">
      <w:pPr>
        <w:rPr>
          <w:lang w:val="pt-BR"/>
        </w:rPr>
      </w:pPr>
      <w:proofErr w:type="spellStart"/>
      <w:r>
        <w:rPr>
          <w:lang w:val="pt-BR"/>
        </w:rPr>
        <w:t>Create</w:t>
      </w:r>
      <w:proofErr w:type="spellEnd"/>
      <w:r>
        <w:rPr>
          <w:lang w:val="pt-BR"/>
        </w:rPr>
        <w:t xml:space="preserve"> </w:t>
      </w:r>
      <w:proofErr w:type="spellStart"/>
      <w:r>
        <w:rPr>
          <w:lang w:val="pt-BR"/>
        </w:rPr>
        <w:t>the</w:t>
      </w:r>
      <w:proofErr w:type="spellEnd"/>
      <w:r>
        <w:rPr>
          <w:lang w:val="pt-BR"/>
        </w:rPr>
        <w:t xml:space="preserve"> App</w:t>
      </w:r>
    </w:p>
    <w:p w:rsidR="00402E63" w:rsidRDefault="00402E63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6215AFF5" wp14:editId="4D832E6A">
            <wp:extent cx="5731510" cy="412115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402D" w:rsidRDefault="0097402D" w:rsidP="00DE39B7">
      <w:pPr>
        <w:rPr>
          <w:lang w:val="pt-BR"/>
        </w:rPr>
      </w:pPr>
    </w:p>
    <w:p w:rsidR="0097402D" w:rsidRDefault="0097402D" w:rsidP="00DE39B7">
      <w:pPr>
        <w:rPr>
          <w:lang w:val="pt-BR"/>
        </w:rPr>
      </w:pPr>
      <w:proofErr w:type="spellStart"/>
      <w:r>
        <w:rPr>
          <w:lang w:val="pt-BR"/>
        </w:rPr>
        <w:t>Add</w:t>
      </w:r>
      <w:proofErr w:type="spellEnd"/>
      <w:r>
        <w:rPr>
          <w:lang w:val="pt-BR"/>
        </w:rPr>
        <w:t xml:space="preserve"> </w:t>
      </w:r>
      <w:proofErr w:type="spellStart"/>
      <w:r>
        <w:rPr>
          <w:lang w:val="pt-BR"/>
        </w:rPr>
        <w:t>Database</w:t>
      </w:r>
      <w:proofErr w:type="spellEnd"/>
    </w:p>
    <w:p w:rsidR="0097402D" w:rsidRDefault="0097402D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3F8535F2" wp14:editId="7046FECE">
            <wp:extent cx="5731510" cy="2163445"/>
            <wp:effectExtent l="0" t="0" r="254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6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402D" w:rsidRDefault="0097402D" w:rsidP="00DE39B7">
      <w:pPr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5CCE5F83" wp14:editId="4B999A20">
            <wp:extent cx="5731510" cy="225615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5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3A59" w:rsidRDefault="00B93A59" w:rsidP="00DE39B7">
      <w:pPr>
        <w:rPr>
          <w:lang w:val="pt-BR"/>
        </w:rPr>
      </w:pPr>
    </w:p>
    <w:p w:rsidR="00B93A59" w:rsidRDefault="00C00CA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1D1222EA" wp14:editId="25579A25">
            <wp:extent cx="5731510" cy="1975485"/>
            <wp:effectExtent l="0" t="0" r="254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75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7317" w:rsidRDefault="00C57317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766CB0AD" wp14:editId="1E5D5849">
            <wp:extent cx="5731510" cy="664845"/>
            <wp:effectExtent l="0" t="0" r="254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6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52CD" w:rsidRDefault="006552CD" w:rsidP="00DE39B7">
      <w:pPr>
        <w:rPr>
          <w:lang w:val="pt-BR"/>
        </w:rPr>
      </w:pPr>
      <w:proofErr w:type="spellStart"/>
      <w:r w:rsidRPr="006552CD">
        <w:rPr>
          <w:lang w:val="pt-BR"/>
        </w:rPr>
        <w:t>heroku</w:t>
      </w:r>
      <w:proofErr w:type="spellEnd"/>
      <w:r w:rsidRPr="006552CD">
        <w:rPr>
          <w:lang w:val="pt-BR"/>
        </w:rPr>
        <w:t xml:space="preserve"> </w:t>
      </w:r>
      <w:proofErr w:type="spellStart"/>
      <w:r w:rsidRPr="006552CD">
        <w:rPr>
          <w:lang w:val="pt-BR"/>
        </w:rPr>
        <w:t>config:set</w:t>
      </w:r>
      <w:proofErr w:type="spellEnd"/>
      <w:r w:rsidRPr="006552CD">
        <w:rPr>
          <w:lang w:val="pt-BR"/>
        </w:rPr>
        <w:t xml:space="preserve"> JDBC_DATABASE_URL=jdbc:mysql://z37udk8g6jiaqcbx.cbetxkdyhwsb.us-east-1.rds.amazonaws.com:3306/wkgt0lbjg7r2hj7o JDBC_DATABASE_USERNAME=kj5hcza3lok330ed JDBC_DATABASE_PASSWORD=gfo2yz94v3mhh5r8 -a </w:t>
      </w:r>
      <w:proofErr w:type="spellStart"/>
      <w:r w:rsidRPr="006552CD">
        <w:rPr>
          <w:lang w:val="pt-BR"/>
        </w:rPr>
        <w:t>mycareer-api</w:t>
      </w:r>
      <w:bookmarkStart w:id="0" w:name="_GoBack"/>
      <w:bookmarkEnd w:id="0"/>
      <w:proofErr w:type="spellEnd"/>
    </w:p>
    <w:p w:rsidR="00C00CA6" w:rsidRDefault="00C00CA6" w:rsidP="00DE39B7">
      <w:pPr>
        <w:rPr>
          <w:lang w:val="pt-BR"/>
        </w:rPr>
      </w:pPr>
    </w:p>
    <w:p w:rsidR="00C00CA6" w:rsidRDefault="000F6141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225E421E" wp14:editId="0C147100">
            <wp:extent cx="5731510" cy="59436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33B0" w:rsidRDefault="003F33B0" w:rsidP="00DE39B7">
      <w:pPr>
        <w:rPr>
          <w:lang w:val="pt-BR"/>
        </w:rPr>
      </w:pPr>
    </w:p>
    <w:p w:rsidR="003F33B0" w:rsidRDefault="003F33B0" w:rsidP="00DE39B7">
      <w:pPr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6E74A6B2" wp14:editId="2CADC656">
            <wp:extent cx="5731510" cy="165798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57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5B7A" w:rsidRDefault="009E5B7A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57EFDE7A" wp14:editId="31844187">
            <wp:extent cx="5731510" cy="3367405"/>
            <wp:effectExtent l="0" t="0" r="254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6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402D" w:rsidRDefault="0097402D" w:rsidP="00DE39B7">
      <w:pPr>
        <w:rPr>
          <w:lang w:val="pt-BR"/>
        </w:rPr>
      </w:pPr>
    </w:p>
    <w:p w:rsidR="0097402D" w:rsidRDefault="005705BE" w:rsidP="00DE39B7">
      <w:pPr>
        <w:rPr>
          <w:lang w:val="pt-BR"/>
        </w:rPr>
      </w:pPr>
      <w:proofErr w:type="spellStart"/>
      <w:r w:rsidRPr="005705BE">
        <w:rPr>
          <w:lang w:val="pt-BR"/>
        </w:rPr>
        <w:t>heroku</w:t>
      </w:r>
      <w:proofErr w:type="spellEnd"/>
      <w:r w:rsidRPr="005705BE">
        <w:rPr>
          <w:lang w:val="pt-BR"/>
        </w:rPr>
        <w:t xml:space="preserve"> logs </w:t>
      </w:r>
      <w:r w:rsidR="000842B4">
        <w:rPr>
          <w:lang w:val="pt-BR"/>
        </w:rPr>
        <w:t>–</w:t>
      </w:r>
      <w:proofErr w:type="spellStart"/>
      <w:r w:rsidRPr="005705BE">
        <w:rPr>
          <w:lang w:val="pt-BR"/>
        </w:rPr>
        <w:t>tail</w:t>
      </w:r>
      <w:proofErr w:type="spellEnd"/>
    </w:p>
    <w:p w:rsidR="000842B4" w:rsidRDefault="000842B4" w:rsidP="00DE39B7">
      <w:pPr>
        <w:rPr>
          <w:lang w:val="pt-BR"/>
        </w:rPr>
      </w:pPr>
    </w:p>
    <w:p w:rsidR="000842B4" w:rsidRDefault="000842B4" w:rsidP="00DE39B7">
      <w:pPr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6EB1E91B" wp14:editId="579BD550">
            <wp:extent cx="5731510" cy="2932430"/>
            <wp:effectExtent l="0" t="0" r="254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402D" w:rsidRDefault="0097402D" w:rsidP="00DE39B7">
      <w:pPr>
        <w:rPr>
          <w:lang w:val="pt-BR"/>
        </w:rPr>
      </w:pPr>
    </w:p>
    <w:p w:rsidR="00020CDD" w:rsidRDefault="00020CDD" w:rsidP="00DE39B7">
      <w:pPr>
        <w:rPr>
          <w:lang w:val="pt-BR"/>
        </w:rPr>
      </w:pPr>
    </w:p>
    <w:p w:rsidR="008F32A1" w:rsidRPr="009C3C16" w:rsidRDefault="008F32A1" w:rsidP="00DE39B7">
      <w:pPr>
        <w:rPr>
          <w:lang w:val="pt-BR"/>
        </w:rPr>
      </w:pPr>
    </w:p>
    <w:p w:rsidR="003F3BEF" w:rsidRPr="009C3C16" w:rsidRDefault="003F3BEF" w:rsidP="00DE39B7">
      <w:pPr>
        <w:rPr>
          <w:lang w:val="pt-BR"/>
        </w:rPr>
      </w:pPr>
    </w:p>
    <w:sectPr w:rsidR="003F3BEF" w:rsidRPr="009C3C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tDQwtDAzMTQxMjJQ0lEKTi0uzszPAykwrgUA4cfzrSwAAAA="/>
  </w:docVars>
  <w:rsids>
    <w:rsidRoot w:val="002C243C"/>
    <w:rsid w:val="00020CDD"/>
    <w:rsid w:val="000842B4"/>
    <w:rsid w:val="000F6141"/>
    <w:rsid w:val="002A5339"/>
    <w:rsid w:val="002C243C"/>
    <w:rsid w:val="003F33B0"/>
    <w:rsid w:val="003F3BEF"/>
    <w:rsid w:val="00402E63"/>
    <w:rsid w:val="005705BE"/>
    <w:rsid w:val="00595193"/>
    <w:rsid w:val="005C4236"/>
    <w:rsid w:val="006552CD"/>
    <w:rsid w:val="00781C62"/>
    <w:rsid w:val="008F32A1"/>
    <w:rsid w:val="0097402D"/>
    <w:rsid w:val="009C3C16"/>
    <w:rsid w:val="009E5B7A"/>
    <w:rsid w:val="00B93A59"/>
    <w:rsid w:val="00C00CA6"/>
    <w:rsid w:val="00C57317"/>
    <w:rsid w:val="00D26097"/>
    <w:rsid w:val="00DE39B7"/>
    <w:rsid w:val="00F609A6"/>
    <w:rsid w:val="00FF0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C7D21D"/>
  <w15:chartTrackingRefBased/>
  <w15:docId w15:val="{C88229B1-0F6B-4D84-801F-4EBDC260B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</TotalTime>
  <Pages>4</Pages>
  <Words>190</Words>
  <Characters>10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SOUZA - Student</dc:creator>
  <cp:keywords/>
  <dc:description/>
  <cp:lastModifiedBy>ALEXANDER SOUZA</cp:lastModifiedBy>
  <cp:revision>17</cp:revision>
  <dcterms:created xsi:type="dcterms:W3CDTF">2018-02-17T17:18:00Z</dcterms:created>
  <dcterms:modified xsi:type="dcterms:W3CDTF">2018-02-19T16:15:00Z</dcterms:modified>
</cp:coreProperties>
</file>